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0FA1E83D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 w:history="1">
        <w:r w:rsidRPr="008473A8">
          <w:rPr>
            <w:rStyle w:val="Hyperlink"/>
          </w:rPr>
          <w:t>"Java Advanced" course @ Software University.</w:t>
        </w:r>
      </w:hyperlink>
      <w:r w:rsidRPr="00595A9F">
        <w:t xml:space="preserve">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7CC0F" w14:textId="77777777" w:rsidR="009B1CB2" w:rsidRDefault="009B1CB2" w:rsidP="008068A2">
      <w:pPr>
        <w:spacing w:after="0" w:line="240" w:lineRule="auto"/>
      </w:pPr>
      <w:r>
        <w:separator/>
      </w:r>
    </w:p>
  </w:endnote>
  <w:endnote w:type="continuationSeparator" w:id="0">
    <w:p w14:paraId="5DAD637E" w14:textId="77777777" w:rsidR="009B1CB2" w:rsidRDefault="009B1C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2E317" w14:textId="77777777" w:rsidR="009B1CB2" w:rsidRDefault="009B1CB2" w:rsidP="008068A2">
      <w:pPr>
        <w:spacing w:after="0" w:line="240" w:lineRule="auto"/>
      </w:pPr>
      <w:r>
        <w:separator/>
      </w:r>
    </w:p>
  </w:footnote>
  <w:footnote w:type="continuationSeparator" w:id="0">
    <w:p w14:paraId="44362DF7" w14:textId="77777777" w:rsidR="009B1CB2" w:rsidRDefault="009B1C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4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8"/>
  </w:num>
  <w:num w:numId="17" w16cid:durableId="828445190">
    <w:abstractNumId w:val="28"/>
  </w:num>
  <w:num w:numId="18" w16cid:durableId="2147383257">
    <w:abstractNumId w:val="43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7"/>
  </w:num>
  <w:num w:numId="28" w16cid:durableId="938759854">
    <w:abstractNumId w:val="19"/>
  </w:num>
  <w:num w:numId="29" w16cid:durableId="258880392">
    <w:abstractNumId w:val="42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39"/>
  </w:num>
  <w:num w:numId="34" w16cid:durableId="1020861859">
    <w:abstractNumId w:val="26"/>
  </w:num>
  <w:num w:numId="35" w16cid:durableId="1264455130">
    <w:abstractNumId w:val="41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36CA4"/>
    <w:rsid w:val="00844B67"/>
    <w:rsid w:val="008473A8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1CB2"/>
    <w:rsid w:val="009B4FB4"/>
    <w:rsid w:val="009B675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6</Pages>
  <Words>1226</Words>
  <Characters>4157</Characters>
  <Application>Microsoft Office Word</Application>
  <DocSecurity>0</DocSecurity>
  <Lines>221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3-12-13T13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